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943"/>
        <w:gridCol w:w="1659"/>
        <w:gridCol w:w="1180"/>
        <w:gridCol w:w="1659"/>
        <w:gridCol w:w="1180"/>
        <w:gridCol w:w="1343"/>
        <w:gridCol w:w="1516"/>
      </w:tblGrid>
      <w:tr w:rsidR="007E7982" w14:paraId="6070D521" w14:textId="77777777" w:rsidTr="007E7982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57088CEF" w14:textId="77777777" w:rsidR="007E798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ivestock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E139F16" w14:textId="77777777" w:rsidR="007E79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CH4 emissions in 2005 (kT CO2 eq)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1CB0F45" w14:textId="77777777" w:rsidR="007E79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Animal (2006)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615A2B4" w14:textId="77777777" w:rsidR="007E79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CH4 emissions in 2022 (kT CO2 eq)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70FCF06" w14:textId="77777777" w:rsidR="007E79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Animal (2021)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485E7ED" w14:textId="77777777" w:rsidR="007E79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Change in emissions (%)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501F6BA1" w14:textId="77777777" w:rsidR="007E79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Change in number of animals (%)</w:t>
            </w:r>
          </w:p>
        </w:tc>
      </w:tr>
      <w:tr w:rsidR="007E7982" w14:paraId="32440D93" w14:textId="77777777" w:rsidTr="007E798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AD446E" w14:textId="77777777" w:rsidR="007E798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eef Catt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2709F4" w14:textId="77777777" w:rsidR="007E79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,356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B58EE3" w14:textId="77777777" w:rsidR="007E79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2,560,5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376B9E" w14:textId="77777777" w:rsidR="007E79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,109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283503" w14:textId="77777777" w:rsidR="007E79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,603,8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8678CD" w14:textId="77777777" w:rsidR="007E79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8.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D5199A" w14:textId="77777777" w:rsidR="007E79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23.5</w:t>
            </w:r>
          </w:p>
        </w:tc>
      </w:tr>
      <w:tr w:rsidR="007E7982" w14:paraId="38B8625F" w14:textId="77777777" w:rsidTr="007E798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C99811" w14:textId="77777777" w:rsidR="007E798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iry Catt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DBB1F3" w14:textId="77777777" w:rsidR="007E79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61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466ECE" w14:textId="77777777" w:rsidR="007E79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,094,6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1578CD" w14:textId="77777777" w:rsidR="007E79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,076.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C83181" w14:textId="77777777" w:rsidR="007E79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,911,2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200452" w14:textId="77777777" w:rsidR="007E79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1.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528B57" w14:textId="77777777" w:rsidR="007E79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8.8</w:t>
            </w:r>
          </w:p>
        </w:tc>
      </w:tr>
      <w:tr w:rsidR="007E7982" w14:paraId="22EE98BB" w14:textId="77777777" w:rsidTr="007E798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A2A138" w14:textId="77777777" w:rsidR="007E798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wi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0F987E" w14:textId="77777777" w:rsidR="007E79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,978.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59E79F" w14:textId="77777777" w:rsidR="007E79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5,043,13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17B466" w14:textId="77777777" w:rsidR="007E79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,900.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708DC9" w14:textId="77777777" w:rsidR="007E79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4,568,6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FC44F8" w14:textId="77777777" w:rsidR="007E79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4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E959D" w14:textId="77777777" w:rsidR="007E79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3.2</w:t>
            </w:r>
          </w:p>
        </w:tc>
      </w:tr>
      <w:tr w:rsidR="007E7982" w14:paraId="69C929CF" w14:textId="77777777" w:rsidTr="007E798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65F89A" w14:textId="77777777" w:rsidR="007E798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ult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FF0E68" w14:textId="77777777" w:rsidR="007E79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16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D852D1" w14:textId="77777777" w:rsidR="007E79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33,006,17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EE0E1F" w14:textId="77777777" w:rsidR="007E79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15.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A0734F" w14:textId="77777777" w:rsidR="007E79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58,383,35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747271" w14:textId="77777777" w:rsidR="007E79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574399" w14:textId="77777777" w:rsidR="007E79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9.1</w:t>
            </w:r>
          </w:p>
        </w:tc>
      </w:tr>
      <w:tr w:rsidR="007E7982" w14:paraId="7F3C8E6D" w14:textId="77777777" w:rsidTr="007E798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55D352" w14:textId="77777777" w:rsidR="007E798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ors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98EAED" w14:textId="77777777" w:rsidR="007E79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3.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793C6D" w14:textId="77777777" w:rsidR="007E79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53,96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0FC928" w14:textId="77777777" w:rsidR="007E79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3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A50024" w14:textId="77777777" w:rsidR="007E79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83,73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031B41" w14:textId="77777777" w:rsidR="007E79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59.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394C9B" w14:textId="77777777" w:rsidR="007E79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59.5</w:t>
            </w:r>
          </w:p>
        </w:tc>
      </w:tr>
      <w:tr w:rsidR="007E7982" w14:paraId="2BBFAB4D" w14:textId="77777777" w:rsidTr="007E798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30EDAC" w14:textId="77777777" w:rsidR="007E798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hee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1AC5E9" w14:textId="77777777" w:rsidR="007E79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.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276118" w14:textId="77777777" w:rsidR="007E79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,142,87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C4D3AC" w14:textId="77777777" w:rsidR="007E79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F95449" w14:textId="77777777" w:rsidR="007E79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,052,36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235673" w14:textId="77777777" w:rsidR="007E79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2.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B86321" w14:textId="77777777" w:rsidR="007E79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7.9</w:t>
            </w:r>
          </w:p>
        </w:tc>
      </w:tr>
      <w:tr w:rsidR="007E7982" w14:paraId="6E7BAFE5" w14:textId="77777777" w:rsidTr="007E798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1B794B" w14:textId="77777777" w:rsidR="007E798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th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0927AA" w14:textId="77777777" w:rsidR="007E79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1.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434A25" w14:textId="77777777" w:rsidR="007E79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805FCA" w14:textId="77777777" w:rsidR="007E79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6.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E76A54" w14:textId="77777777" w:rsidR="007E79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E6D6DB" w14:textId="77777777" w:rsidR="007E79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22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CD8532" w14:textId="77777777" w:rsidR="007E79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  <w:tr w:rsidR="007E7982" w14:paraId="584DFBC3" w14:textId="77777777" w:rsidTr="007E798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17D124" w14:textId="77777777" w:rsidR="007E798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ot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BF09C1" w14:textId="77777777" w:rsidR="007E79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,376.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E5E305" w14:textId="77777777" w:rsidR="007E79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42E93F" w14:textId="77777777" w:rsidR="007E79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,340.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FAD2BB" w14:textId="77777777" w:rsidR="007E79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73164A" w14:textId="77777777" w:rsidR="007E79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2B043A" w14:textId="77777777" w:rsidR="007E79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</w:tbl>
    <w:p w14:paraId="42C047C0" w14:textId="77777777" w:rsidR="007E7982" w:rsidRDefault="007E7982">
      <w:pPr>
        <w:pStyle w:val="FirstParagraph"/>
      </w:pPr>
    </w:p>
    <w:sectPr w:rsidR="007E7982">
      <w:headerReference w:type="even" r:id="rId7"/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BECE5B" w14:textId="77777777" w:rsidR="0077731E" w:rsidRDefault="0077731E">
      <w:pPr>
        <w:spacing w:after="0"/>
      </w:pPr>
      <w:r>
        <w:separator/>
      </w:r>
    </w:p>
  </w:endnote>
  <w:endnote w:type="continuationSeparator" w:id="0">
    <w:p w14:paraId="0CF65DE4" w14:textId="77777777" w:rsidR="0077731E" w:rsidRDefault="0077731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81BAC6" w14:textId="77777777" w:rsidR="0077731E" w:rsidRDefault="0077731E">
      <w:r>
        <w:separator/>
      </w:r>
    </w:p>
  </w:footnote>
  <w:footnote w:type="continuationSeparator" w:id="0">
    <w:p w14:paraId="6CDB39FF" w14:textId="77777777" w:rsidR="0077731E" w:rsidRDefault="007773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62768E" w14:textId="77777777" w:rsidR="00513866" w:rsidRDefault="0051386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E93B54" w14:textId="77777777" w:rsidR="00513866" w:rsidRDefault="0051386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9C187B" w14:textId="77777777" w:rsidR="00513866" w:rsidRDefault="0051386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2D0372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5205847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E7982"/>
    <w:rsid w:val="00513866"/>
    <w:rsid w:val="0077731E"/>
    <w:rsid w:val="007E798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F494E7"/>
  <w15:docId w15:val="{B0AD555B-9F25-4E49-8FB7-7CC859E9CA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51386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51386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82</Words>
  <Characters>472</Characters>
  <Application>Microsoft Office Word</Application>
  <DocSecurity>0</DocSecurity>
  <Lines>3</Lines>
  <Paragraphs>1</Paragraphs>
  <ScaleCrop>false</ScaleCrop>
  <Company/>
  <LinksUpToDate>false</LinksUpToDate>
  <CharactersWithSpaces>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acasse, Audrey-Anne (AAFC/AAC)</cp:lastModifiedBy>
  <cp:revision>2</cp:revision>
  <dcterms:created xsi:type="dcterms:W3CDTF">2024-05-29T17:09:00Z</dcterms:created>
  <dcterms:modified xsi:type="dcterms:W3CDTF">2024-05-29T1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aad8967-3ba6-4b00-a759-20a8ca19a393_Enabled">
    <vt:lpwstr>true</vt:lpwstr>
  </property>
  <property fmtid="{D5CDD505-2E9C-101B-9397-08002B2CF9AE}" pid="3" name="MSIP_Label_baad8967-3ba6-4b00-a759-20a8ca19a393_SetDate">
    <vt:lpwstr>2024-05-29T17:10:19Z</vt:lpwstr>
  </property>
  <property fmtid="{D5CDD505-2E9C-101B-9397-08002B2CF9AE}" pid="4" name="MSIP_Label_baad8967-3ba6-4b00-a759-20a8ca19a393_Method">
    <vt:lpwstr>Privileged</vt:lpwstr>
  </property>
  <property fmtid="{D5CDD505-2E9C-101B-9397-08002B2CF9AE}" pid="5" name="MSIP_Label_baad8967-3ba6-4b00-a759-20a8ca19a393_Name">
    <vt:lpwstr>UNCLASSIFIED</vt:lpwstr>
  </property>
  <property fmtid="{D5CDD505-2E9C-101B-9397-08002B2CF9AE}" pid="6" name="MSIP_Label_baad8967-3ba6-4b00-a759-20a8ca19a393_SiteId">
    <vt:lpwstr>9da98bb1-1857-4cc3-8751-9a49e35d24cd</vt:lpwstr>
  </property>
  <property fmtid="{D5CDD505-2E9C-101B-9397-08002B2CF9AE}" pid="7" name="MSIP_Label_baad8967-3ba6-4b00-a759-20a8ca19a393_ActionId">
    <vt:lpwstr>5d6c7d5a-6867-472f-81f9-65857f4b48ef</vt:lpwstr>
  </property>
  <property fmtid="{D5CDD505-2E9C-101B-9397-08002B2CF9AE}" pid="8" name="MSIP_Label_baad8967-3ba6-4b00-a759-20a8ca19a393_ContentBits">
    <vt:lpwstr>1</vt:lpwstr>
  </property>
</Properties>
</file>